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51767AA5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B52298">
        <w:rPr>
          <w:b/>
          <w:color w:val="0070C0"/>
          <w:sz w:val="24"/>
          <w:szCs w:val="24"/>
          <w:lang w:val="fr-FR"/>
        </w:rPr>
        <w:t>2</w:t>
      </w:r>
      <w:r w:rsidR="004D0874">
        <w:rPr>
          <w:b/>
          <w:color w:val="0070C0"/>
          <w:sz w:val="24"/>
          <w:szCs w:val="24"/>
          <w:lang w:val="fr-FR"/>
        </w:rPr>
        <w:t>1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1CEC8E45">
            <wp:extent cx="1960612" cy="3442850"/>
            <wp:effectExtent l="0" t="0" r="1905" b="5715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612" cy="344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4474928C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229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59534A32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1B96D380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009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1825CA1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0F848AE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B52298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754061FC" w:rsidR="00223580" w:rsidRDefault="004D0874" w:rsidP="00A46255">
            <w:pPr>
              <w:jc w:val="center"/>
              <w:rPr>
                <w:sz w:val="22"/>
              </w:rPr>
            </w:pPr>
            <w:r>
              <w:rPr>
                <w:sz w:val="22"/>
              </w:rPr>
              <w:t>I Love My Red Knights 20 oz.</w:t>
            </w:r>
            <w:r w:rsidR="00B52298">
              <w:rPr>
                <w:sz w:val="22"/>
              </w:rPr>
              <w:t xml:space="preserve"> Tumble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3C0C0" w14:textId="77777777" w:rsidR="004D0874" w:rsidRDefault="004D0874">
            <w:pPr>
              <w:jc w:val="center"/>
              <w:rPr>
                <w:sz w:val="22"/>
              </w:rPr>
            </w:pPr>
            <w:r>
              <w:rPr>
                <w:sz w:val="22"/>
              </w:rPr>
              <w:t>Black</w:t>
            </w:r>
          </w:p>
          <w:p w14:paraId="1A3DF26D" w14:textId="23D4C9CD" w:rsidR="00223580" w:rsidRDefault="004D0874">
            <w:pPr>
              <w:jc w:val="center"/>
              <w:rPr>
                <w:sz w:val="22"/>
              </w:rPr>
            </w:pPr>
            <w:r>
              <w:rPr>
                <w:sz w:val="22"/>
              </w:rPr>
              <w:t>Silver</w:t>
            </w:r>
            <w:r w:rsidR="004E1B03">
              <w:rPr>
                <w:sz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209FE5CD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</w:t>
            </w:r>
            <w:r w:rsidR="00B52298">
              <w:rPr>
                <w:sz w:val="22"/>
              </w:rPr>
              <w:t>2</w:t>
            </w:r>
            <w:r w:rsidR="004D0874">
              <w:rPr>
                <w:sz w:val="22"/>
              </w:rPr>
              <w:t>5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3492E" w14:textId="77777777" w:rsidR="006F2E57" w:rsidRDefault="006F2E57" w:rsidP="00B13B00">
      <w:r>
        <w:separator/>
      </w:r>
    </w:p>
  </w:endnote>
  <w:endnote w:type="continuationSeparator" w:id="0">
    <w:p w14:paraId="758AF2DF" w14:textId="77777777" w:rsidR="006F2E57" w:rsidRDefault="006F2E57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D4403" w14:textId="77777777" w:rsidR="006F2E57" w:rsidRDefault="006F2E57" w:rsidP="00B13B00">
      <w:r>
        <w:separator/>
      </w:r>
    </w:p>
  </w:footnote>
  <w:footnote w:type="continuationSeparator" w:id="0">
    <w:p w14:paraId="31465E35" w14:textId="77777777" w:rsidR="006F2E57" w:rsidRDefault="006F2E57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20097"/>
    <w:rsid w:val="00360153"/>
    <w:rsid w:val="00382142"/>
    <w:rsid w:val="004B673F"/>
    <w:rsid w:val="004D0874"/>
    <w:rsid w:val="004E1B03"/>
    <w:rsid w:val="005104F1"/>
    <w:rsid w:val="00547246"/>
    <w:rsid w:val="005663E1"/>
    <w:rsid w:val="005A3BE8"/>
    <w:rsid w:val="00643A15"/>
    <w:rsid w:val="006F2E57"/>
    <w:rsid w:val="0072367C"/>
    <w:rsid w:val="00847C29"/>
    <w:rsid w:val="00A23901"/>
    <w:rsid w:val="00A42E94"/>
    <w:rsid w:val="00A46255"/>
    <w:rsid w:val="00AC7251"/>
    <w:rsid w:val="00B136D0"/>
    <w:rsid w:val="00B13B00"/>
    <w:rsid w:val="00B52298"/>
    <w:rsid w:val="00B85655"/>
    <w:rsid w:val="00D61D47"/>
    <w:rsid w:val="00DE7FBB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2</cp:revision>
  <cp:lastPrinted>2022-05-20T21:25:00Z</cp:lastPrinted>
  <dcterms:created xsi:type="dcterms:W3CDTF">2023-11-15T17:26:00Z</dcterms:created>
  <dcterms:modified xsi:type="dcterms:W3CDTF">2023-11-15T17:26:00Z</dcterms:modified>
</cp:coreProperties>
</file>